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C0639" w14:textId="77777777" w:rsidR="00EE4E09" w:rsidRPr="00570690" w:rsidRDefault="0000501D" w:rsidP="00570690">
      <w:pPr>
        <w:spacing w:line="360" w:lineRule="auto"/>
        <w:jc w:val="center"/>
        <w:rPr>
          <w:sz w:val="24"/>
        </w:rPr>
      </w:pPr>
      <w:r>
        <w:rPr>
          <w:rFonts w:hint="eastAsia"/>
          <w:sz w:val="24"/>
        </w:rPr>
        <w:t xml:space="preserve">Argumentative </w:t>
      </w:r>
      <w:r w:rsidR="00574A73" w:rsidRPr="00570690">
        <w:rPr>
          <w:rFonts w:hint="eastAsia"/>
          <w:sz w:val="24"/>
        </w:rPr>
        <w:t>Writing Task</w:t>
      </w:r>
      <w:r w:rsidR="00570690" w:rsidRPr="00570690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1 (</w:t>
      </w:r>
      <w:r w:rsidR="007E1BF8">
        <w:rPr>
          <w:rFonts w:hint="eastAsia"/>
          <w:sz w:val="24"/>
        </w:rPr>
        <w:t>Week 7</w:t>
      </w:r>
      <w:r>
        <w:rPr>
          <w:rFonts w:hint="eastAsia"/>
          <w:sz w:val="24"/>
        </w:rPr>
        <w:t>)</w:t>
      </w:r>
    </w:p>
    <w:p w14:paraId="38C7880F" w14:textId="76D2157A" w:rsidR="00570690" w:rsidRDefault="00570690" w:rsidP="00570690">
      <w:pPr>
        <w:spacing w:line="360" w:lineRule="auto"/>
        <w:jc w:val="center"/>
        <w:rPr>
          <w:sz w:val="24"/>
        </w:rPr>
      </w:pPr>
      <w:r w:rsidRPr="00570690">
        <w:rPr>
          <w:rFonts w:hint="eastAsia"/>
          <w:sz w:val="24"/>
        </w:rPr>
        <w:t xml:space="preserve">Name: </w:t>
      </w:r>
      <w:r w:rsidR="00903679">
        <w:rPr>
          <w:rFonts w:hint="eastAsia"/>
          <w:sz w:val="24"/>
        </w:rPr>
        <w:t>张鸿琳</w:t>
      </w:r>
      <w:r w:rsidRPr="00570690">
        <w:rPr>
          <w:rFonts w:hint="eastAsia"/>
          <w:sz w:val="24"/>
        </w:rPr>
        <w:t xml:space="preserve">                    </w:t>
      </w:r>
      <w:r w:rsidRPr="00570690">
        <w:rPr>
          <w:sz w:val="24"/>
        </w:rPr>
        <w:t>Student</w:t>
      </w:r>
      <w:r w:rsidRPr="00570690">
        <w:rPr>
          <w:rFonts w:hint="eastAsia"/>
          <w:sz w:val="24"/>
        </w:rPr>
        <w:t xml:space="preserve"> ID: </w:t>
      </w:r>
      <w:r w:rsidR="00903679">
        <w:rPr>
          <w:sz w:val="24"/>
        </w:rPr>
        <w:t>2019012137</w:t>
      </w:r>
    </w:p>
    <w:p w14:paraId="59BB68A3" w14:textId="77777777" w:rsidR="00570690" w:rsidRPr="00570690" w:rsidRDefault="00570690" w:rsidP="00570690">
      <w:pPr>
        <w:spacing w:line="360" w:lineRule="auto"/>
        <w:jc w:val="center"/>
        <w:rPr>
          <w:sz w:val="24"/>
        </w:rPr>
      </w:pPr>
    </w:p>
    <w:p w14:paraId="05AA101B" w14:textId="77777777" w:rsidR="00570690" w:rsidRPr="00570690" w:rsidRDefault="00570690" w:rsidP="00570690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CC9FAA" wp14:editId="6F161CE3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449722" cy="1403985"/>
                <wp:effectExtent l="0" t="0" r="17780" b="21590"/>
                <wp:wrapNone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9722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039D60" w14:textId="77777777" w:rsidR="0000501D" w:rsidRPr="0000501D" w:rsidRDefault="0000501D" w:rsidP="00570690">
                            <w:pPr>
                              <w:spacing w:line="360" w:lineRule="auto"/>
                              <w:rPr>
                                <w:b/>
                                <w:sz w:val="22"/>
                              </w:rPr>
                            </w:pPr>
                            <w:r w:rsidRPr="0000501D">
                              <w:rPr>
                                <w:rFonts w:hint="eastAsia"/>
                                <w:b/>
                                <w:sz w:val="22"/>
                              </w:rPr>
                              <w:t>Directions:</w:t>
                            </w:r>
                          </w:p>
                          <w:p w14:paraId="65B9457D" w14:textId="77777777" w:rsidR="00570690" w:rsidRPr="00570690" w:rsidRDefault="00570690" w:rsidP="0000501D">
                            <w:pPr>
                              <w:spacing w:line="360" w:lineRule="auto"/>
                              <w:ind w:firstLineChars="200" w:firstLine="440"/>
                              <w:rPr>
                                <w:sz w:val="22"/>
                              </w:rPr>
                            </w:pPr>
                            <w:r w:rsidRPr="00570690">
                              <w:rPr>
                                <w:rFonts w:hint="eastAsia"/>
                                <w:sz w:val="22"/>
                              </w:rPr>
                              <w:t>Do you agree or disagree with the following statement?</w:t>
                            </w:r>
                          </w:p>
                          <w:p w14:paraId="0FABAF8B" w14:textId="77777777" w:rsidR="00570690" w:rsidRPr="0000501D" w:rsidRDefault="00570690" w:rsidP="0000501D">
                            <w:pPr>
                              <w:spacing w:line="360" w:lineRule="auto"/>
                              <w:ind w:firstLineChars="200" w:firstLine="442"/>
                              <w:rPr>
                                <w:sz w:val="22"/>
                              </w:rPr>
                            </w:pPr>
                            <w:r w:rsidRPr="0000501D">
                              <w:rPr>
                                <w:b/>
                                <w:i/>
                                <w:sz w:val="22"/>
                              </w:rPr>
                              <w:t xml:space="preserve">With </w:t>
                            </w:r>
                            <w:r w:rsidRPr="0000501D">
                              <w:rPr>
                                <w:rFonts w:hint="eastAsia"/>
                                <w:b/>
                                <w:i/>
                                <w:sz w:val="22"/>
                              </w:rPr>
                              <w:t>r</w:t>
                            </w:r>
                            <w:r w:rsidRPr="0000501D">
                              <w:rPr>
                                <w:b/>
                                <w:i/>
                                <w:sz w:val="22"/>
                              </w:rPr>
                              <w:t xml:space="preserve">apid improvements in machine translation and speech recognition technologies in recent years, </w:t>
                            </w:r>
                            <w:r w:rsidRPr="0000501D">
                              <w:rPr>
                                <w:rFonts w:hint="eastAsia"/>
                                <w:b/>
                                <w:i/>
                                <w:sz w:val="22"/>
                              </w:rPr>
                              <w:t>we don</w:t>
                            </w:r>
                            <w:r w:rsidRPr="0000501D">
                              <w:rPr>
                                <w:b/>
                                <w:i/>
                                <w:sz w:val="22"/>
                              </w:rPr>
                              <w:t>’</w:t>
                            </w:r>
                            <w:r w:rsidRPr="0000501D">
                              <w:rPr>
                                <w:rFonts w:hint="eastAsia"/>
                                <w:b/>
                                <w:i/>
                                <w:sz w:val="22"/>
                              </w:rPr>
                              <w:t xml:space="preserve">t </w:t>
                            </w:r>
                            <w:r w:rsidRPr="0000501D">
                              <w:rPr>
                                <w:b/>
                                <w:i/>
                                <w:sz w:val="22"/>
                              </w:rPr>
                              <w:t xml:space="preserve">need to learn other </w:t>
                            </w:r>
                            <w:r w:rsidR="00552254">
                              <w:rPr>
                                <w:b/>
                                <w:i/>
                                <w:sz w:val="22"/>
                              </w:rPr>
                              <w:t>foreign</w:t>
                            </w:r>
                            <w:r w:rsidR="00552254">
                              <w:rPr>
                                <w:rFonts w:hint="eastAsia"/>
                                <w:b/>
                                <w:i/>
                                <w:sz w:val="22"/>
                              </w:rPr>
                              <w:t xml:space="preserve"> </w:t>
                            </w:r>
                            <w:r w:rsidRPr="0000501D">
                              <w:rPr>
                                <w:b/>
                                <w:i/>
                                <w:sz w:val="22"/>
                              </w:rPr>
                              <w:t>languages</w:t>
                            </w:r>
                            <w:r w:rsidRPr="0000501D">
                              <w:rPr>
                                <w:rFonts w:hint="eastAsia"/>
                                <w:b/>
                                <w:i/>
                                <w:sz w:val="22"/>
                              </w:rPr>
                              <w:t xml:space="preserve">. </w:t>
                            </w:r>
                          </w:p>
                          <w:p w14:paraId="487A26E3" w14:textId="77777777" w:rsidR="00570690" w:rsidRPr="00570690" w:rsidRDefault="00570690" w:rsidP="0000501D">
                            <w:pPr>
                              <w:spacing w:line="360" w:lineRule="auto"/>
                              <w:ind w:firstLineChars="200" w:firstLine="440"/>
                              <w:rPr>
                                <w:sz w:val="22"/>
                              </w:rPr>
                            </w:pPr>
                            <w:r w:rsidRPr="00570690">
                              <w:rPr>
                                <w:rFonts w:hint="eastAsia"/>
                                <w:sz w:val="22"/>
                              </w:rPr>
                              <w:t xml:space="preserve">Please </w:t>
                            </w:r>
                            <w:r w:rsidR="0000501D">
                              <w:rPr>
                                <w:rFonts w:hint="eastAsia"/>
                                <w:sz w:val="22"/>
                              </w:rPr>
                              <w:t>write an a</w:t>
                            </w:r>
                            <w:r w:rsidR="000A0AE9">
                              <w:rPr>
                                <w:rFonts w:hint="eastAsia"/>
                                <w:sz w:val="22"/>
                              </w:rPr>
                              <w:t>rgumentative essay in about</w:t>
                            </w:r>
                            <w:r w:rsidR="000A0AE9" w:rsidRPr="000A0AE9">
                              <w:rPr>
                                <w:rFonts w:hint="eastAsia"/>
                                <w:b/>
                                <w:sz w:val="22"/>
                              </w:rPr>
                              <w:t xml:space="preserve"> 300-350 </w:t>
                            </w:r>
                            <w:r w:rsidR="0000501D" w:rsidRPr="000A0AE9">
                              <w:rPr>
                                <w:rFonts w:hint="eastAsia"/>
                                <w:b/>
                                <w:sz w:val="22"/>
                              </w:rPr>
                              <w:t>words</w:t>
                            </w:r>
                            <w:r w:rsidR="0000501D">
                              <w:rPr>
                                <w:rFonts w:hint="eastAsia"/>
                                <w:sz w:val="22"/>
                              </w:rPr>
                              <w:t xml:space="preserve"> to express your view based on your own knowledge and experience. U</w:t>
                            </w:r>
                            <w:r w:rsidRPr="00570690">
                              <w:rPr>
                                <w:rFonts w:hint="eastAsia"/>
                                <w:sz w:val="22"/>
                              </w:rPr>
                              <w:t xml:space="preserve">se specific reasons and examples to support your answer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2CC9FA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0;margin-top:0;width:429.1pt;height:110.55pt;z-index:251659264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">
                <v:textbox style="mso-fit-shape-to-text:t">
                  <w:txbxContent>
                    <w:p w14:paraId="40039D60" w14:textId="77777777" w:rsidR="0000501D" w:rsidRPr="0000501D" w:rsidRDefault="0000501D" w:rsidP="00570690">
                      <w:pPr>
                        <w:spacing w:line="360" w:lineRule="auto"/>
                        <w:rPr>
                          <w:b/>
                          <w:sz w:val="22"/>
                        </w:rPr>
                      </w:pPr>
                      <w:r w:rsidRPr="0000501D">
                        <w:rPr>
                          <w:rFonts w:hint="eastAsia"/>
                          <w:b/>
                          <w:sz w:val="22"/>
                        </w:rPr>
                        <w:t>Directions:</w:t>
                      </w:r>
                    </w:p>
                    <w:p w14:paraId="65B9457D" w14:textId="77777777" w:rsidR="00570690" w:rsidRPr="00570690" w:rsidRDefault="00570690" w:rsidP="0000501D">
                      <w:pPr>
                        <w:spacing w:line="360" w:lineRule="auto"/>
                        <w:ind w:firstLineChars="200" w:firstLine="440"/>
                        <w:rPr>
                          <w:sz w:val="22"/>
                        </w:rPr>
                      </w:pPr>
                      <w:r w:rsidRPr="00570690">
                        <w:rPr>
                          <w:rFonts w:hint="eastAsia"/>
                          <w:sz w:val="22"/>
                        </w:rPr>
                        <w:t>Do you agree or disagree with the following statement?</w:t>
                      </w:r>
                    </w:p>
                    <w:p w14:paraId="0FABAF8B" w14:textId="77777777" w:rsidR="00570690" w:rsidRPr="0000501D" w:rsidRDefault="00570690" w:rsidP="0000501D">
                      <w:pPr>
                        <w:spacing w:line="360" w:lineRule="auto"/>
                        <w:ind w:firstLineChars="200" w:firstLine="442"/>
                        <w:rPr>
                          <w:sz w:val="22"/>
                        </w:rPr>
                      </w:pPr>
                      <w:r w:rsidRPr="0000501D">
                        <w:rPr>
                          <w:b/>
                          <w:i/>
                          <w:sz w:val="22"/>
                        </w:rPr>
                        <w:t xml:space="preserve">With </w:t>
                      </w:r>
                      <w:r w:rsidRPr="0000501D">
                        <w:rPr>
                          <w:rFonts w:hint="eastAsia"/>
                          <w:b/>
                          <w:i/>
                          <w:sz w:val="22"/>
                        </w:rPr>
                        <w:t>r</w:t>
                      </w:r>
                      <w:r w:rsidRPr="0000501D">
                        <w:rPr>
                          <w:b/>
                          <w:i/>
                          <w:sz w:val="22"/>
                        </w:rPr>
                        <w:t xml:space="preserve">apid improvements in machine translation and speech recognition technologies in recent years, </w:t>
                      </w:r>
                      <w:r w:rsidRPr="0000501D">
                        <w:rPr>
                          <w:rFonts w:hint="eastAsia"/>
                          <w:b/>
                          <w:i/>
                          <w:sz w:val="22"/>
                        </w:rPr>
                        <w:t>we don</w:t>
                      </w:r>
                      <w:r w:rsidRPr="0000501D">
                        <w:rPr>
                          <w:b/>
                          <w:i/>
                          <w:sz w:val="22"/>
                        </w:rPr>
                        <w:t>’</w:t>
                      </w:r>
                      <w:r w:rsidRPr="0000501D">
                        <w:rPr>
                          <w:rFonts w:hint="eastAsia"/>
                          <w:b/>
                          <w:i/>
                          <w:sz w:val="22"/>
                        </w:rPr>
                        <w:t xml:space="preserve">t </w:t>
                      </w:r>
                      <w:r w:rsidRPr="0000501D">
                        <w:rPr>
                          <w:b/>
                          <w:i/>
                          <w:sz w:val="22"/>
                        </w:rPr>
                        <w:t xml:space="preserve">need to learn other </w:t>
                      </w:r>
                      <w:r w:rsidR="00552254">
                        <w:rPr>
                          <w:b/>
                          <w:i/>
                          <w:sz w:val="22"/>
                        </w:rPr>
                        <w:t>foreign</w:t>
                      </w:r>
                      <w:r w:rsidR="00552254">
                        <w:rPr>
                          <w:rFonts w:hint="eastAsia"/>
                          <w:b/>
                          <w:i/>
                          <w:sz w:val="22"/>
                        </w:rPr>
                        <w:t xml:space="preserve"> </w:t>
                      </w:r>
                      <w:r w:rsidRPr="0000501D">
                        <w:rPr>
                          <w:b/>
                          <w:i/>
                          <w:sz w:val="22"/>
                        </w:rPr>
                        <w:t>languages</w:t>
                      </w:r>
                      <w:r w:rsidRPr="0000501D">
                        <w:rPr>
                          <w:rFonts w:hint="eastAsia"/>
                          <w:b/>
                          <w:i/>
                          <w:sz w:val="22"/>
                        </w:rPr>
                        <w:t xml:space="preserve">. </w:t>
                      </w:r>
                    </w:p>
                    <w:p w14:paraId="487A26E3" w14:textId="77777777" w:rsidR="00570690" w:rsidRPr="00570690" w:rsidRDefault="00570690" w:rsidP="0000501D">
                      <w:pPr>
                        <w:spacing w:line="360" w:lineRule="auto"/>
                        <w:ind w:firstLineChars="200" w:firstLine="440"/>
                        <w:rPr>
                          <w:sz w:val="22"/>
                        </w:rPr>
                      </w:pPr>
                      <w:r w:rsidRPr="00570690">
                        <w:rPr>
                          <w:rFonts w:hint="eastAsia"/>
                          <w:sz w:val="22"/>
                        </w:rPr>
                        <w:t xml:space="preserve">Please </w:t>
                      </w:r>
                      <w:r w:rsidR="0000501D">
                        <w:rPr>
                          <w:rFonts w:hint="eastAsia"/>
                          <w:sz w:val="22"/>
                        </w:rPr>
                        <w:t>write an a</w:t>
                      </w:r>
                      <w:r w:rsidR="000A0AE9">
                        <w:rPr>
                          <w:rFonts w:hint="eastAsia"/>
                          <w:sz w:val="22"/>
                        </w:rPr>
                        <w:t>rgumentative essay in about</w:t>
                      </w:r>
                      <w:r w:rsidR="000A0AE9" w:rsidRPr="000A0AE9">
                        <w:rPr>
                          <w:rFonts w:hint="eastAsia"/>
                          <w:b/>
                          <w:sz w:val="22"/>
                        </w:rPr>
                        <w:t xml:space="preserve"> 300-350 </w:t>
                      </w:r>
                      <w:r w:rsidR="0000501D" w:rsidRPr="000A0AE9">
                        <w:rPr>
                          <w:rFonts w:hint="eastAsia"/>
                          <w:b/>
                          <w:sz w:val="22"/>
                        </w:rPr>
                        <w:t>words</w:t>
                      </w:r>
                      <w:r w:rsidR="0000501D">
                        <w:rPr>
                          <w:rFonts w:hint="eastAsia"/>
                          <w:sz w:val="22"/>
                        </w:rPr>
                        <w:t xml:space="preserve"> to express your view based on your own knowledge and experience. U</w:t>
                      </w:r>
                      <w:r w:rsidRPr="00570690">
                        <w:rPr>
                          <w:rFonts w:hint="eastAsia"/>
                          <w:sz w:val="22"/>
                        </w:rPr>
                        <w:t xml:space="preserve">se specific reasons and examples to support your answer. </w:t>
                      </w:r>
                    </w:p>
                  </w:txbxContent>
                </v:textbox>
              </v:shape>
            </w:pict>
          </mc:Fallback>
        </mc:AlternateContent>
      </w:r>
    </w:p>
    <w:p w14:paraId="68389BF2" w14:textId="77777777" w:rsidR="00570690" w:rsidRDefault="00570690" w:rsidP="00570690">
      <w:pPr>
        <w:spacing w:line="360" w:lineRule="auto"/>
      </w:pPr>
    </w:p>
    <w:p w14:paraId="5EC37F55" w14:textId="77777777" w:rsidR="00570690" w:rsidRPr="00570690" w:rsidRDefault="00570690" w:rsidP="00570690">
      <w:pPr>
        <w:spacing w:line="360" w:lineRule="auto"/>
      </w:pPr>
    </w:p>
    <w:p w14:paraId="0CF8D9B7" w14:textId="77777777" w:rsidR="00574A73" w:rsidRDefault="00574A73" w:rsidP="00570690">
      <w:pPr>
        <w:spacing w:line="360" w:lineRule="auto"/>
      </w:pPr>
    </w:p>
    <w:p w14:paraId="41C5024B" w14:textId="77777777" w:rsidR="000E5C38" w:rsidRDefault="000E5C38" w:rsidP="00570690">
      <w:pPr>
        <w:spacing w:line="360" w:lineRule="auto"/>
      </w:pPr>
    </w:p>
    <w:p w14:paraId="3DF5D5A8" w14:textId="77777777" w:rsidR="000E5C38" w:rsidRDefault="000E5C38" w:rsidP="00570690">
      <w:pPr>
        <w:spacing w:line="360" w:lineRule="auto"/>
      </w:pPr>
    </w:p>
    <w:p w14:paraId="1B1262C7" w14:textId="77777777" w:rsidR="000E5C38" w:rsidRDefault="000E5C38" w:rsidP="00570690">
      <w:pPr>
        <w:spacing w:line="360" w:lineRule="auto"/>
      </w:pPr>
    </w:p>
    <w:p w14:paraId="2B64307B" w14:textId="77777777" w:rsidR="000E5C38" w:rsidRDefault="000E5C38" w:rsidP="00570690">
      <w:pPr>
        <w:spacing w:line="360" w:lineRule="auto"/>
      </w:pPr>
    </w:p>
    <w:p w14:paraId="3DA49D66" w14:textId="77777777" w:rsidR="000E5C38" w:rsidRDefault="000E5C38" w:rsidP="00570690">
      <w:pPr>
        <w:spacing w:line="360" w:lineRule="auto"/>
      </w:pPr>
    </w:p>
    <w:p w14:paraId="37652D66" w14:textId="15AD9018" w:rsidR="00DD32EC" w:rsidRDefault="004B6495" w:rsidP="00DD32EC">
      <w:pPr>
        <w:spacing w:line="360" w:lineRule="auto"/>
        <w:ind w:firstLineChars="200" w:firstLine="420"/>
      </w:pPr>
      <w:r>
        <w:t>A soccer game was held in Scotland in 2020</w:t>
      </w:r>
      <w:r w:rsidR="00DC5451">
        <w:t>.</w:t>
      </w:r>
      <w:r w:rsidR="00AF2DF7">
        <w:t xml:space="preserve"> </w:t>
      </w:r>
      <w:r w:rsidR="004610E4">
        <w:t xml:space="preserve">Everything was going well until the AI camera could not </w:t>
      </w:r>
      <w:r w:rsidR="00103E2D">
        <w:t>tell</w:t>
      </w:r>
      <w:r w:rsidR="002A68D2">
        <w:t xml:space="preserve"> the</w:t>
      </w:r>
      <w:r w:rsidR="004610E4">
        <w:t xml:space="preserve"> </w:t>
      </w:r>
      <w:r w:rsidR="00103E2D">
        <w:t>ref</w:t>
      </w:r>
      <w:r w:rsidR="00CD1D00">
        <w:t>er</w:t>
      </w:r>
      <w:r w:rsidR="00103E2D">
        <w:t xml:space="preserve">ee’s </w:t>
      </w:r>
      <w:r w:rsidR="004610E4">
        <w:t>b</w:t>
      </w:r>
      <w:r w:rsidR="00103E2D">
        <w:t>a</w:t>
      </w:r>
      <w:r w:rsidR="004610E4">
        <w:t xml:space="preserve">ld head </w:t>
      </w:r>
      <w:r w:rsidR="00DD4244">
        <w:t>from</w:t>
      </w:r>
      <w:r w:rsidR="004610E4">
        <w:t xml:space="preserve"> soccer. </w:t>
      </w:r>
      <w:r w:rsidR="009F25B3">
        <w:t xml:space="preserve">Just like this interesting news, </w:t>
      </w:r>
      <w:r w:rsidR="007A600B">
        <w:t>though technologies are advanced nowadays, they are not always reliable.</w:t>
      </w:r>
      <w:r w:rsidR="005554DE">
        <w:t xml:space="preserve"> </w:t>
      </w:r>
      <w:r w:rsidR="007A600B">
        <w:t>I</w:t>
      </w:r>
      <w:r w:rsidR="005554DE">
        <w:t>t’s still of great importance to learn foreign languages.</w:t>
      </w:r>
      <w:r w:rsidR="003849CB">
        <w:t xml:space="preserve"> </w:t>
      </w:r>
      <w:r w:rsidR="00E3524B">
        <w:t>The benefits</w:t>
      </w:r>
      <w:r w:rsidR="000E364B">
        <w:t xml:space="preserve"> of speaking foreign language instead of relying on translation technologies</w:t>
      </w:r>
      <w:r w:rsidR="00E3524B">
        <w:t xml:space="preserve"> </w:t>
      </w:r>
      <w:r w:rsidR="00700F84">
        <w:t>could be summarized into three parts</w:t>
      </w:r>
      <w:r w:rsidR="00120E66">
        <w:t>. They</w:t>
      </w:r>
      <w:r w:rsidR="007047FF">
        <w:t xml:space="preserve"> are convenience </w:t>
      </w:r>
      <w:r w:rsidR="00957B68">
        <w:t>for</w:t>
      </w:r>
      <w:r w:rsidR="007047FF">
        <w:t xml:space="preserve"> daily use</w:t>
      </w:r>
      <w:r w:rsidR="00FC62FB">
        <w:t xml:space="preserve">, </w:t>
      </w:r>
      <w:r w:rsidR="00B27E4B">
        <w:t xml:space="preserve">positive effects on our brain and </w:t>
      </w:r>
      <w:r w:rsidR="00FA6589">
        <w:t>wage increase.</w:t>
      </w:r>
    </w:p>
    <w:p w14:paraId="02D6B44B" w14:textId="6E7FF14D" w:rsidR="007B7261" w:rsidRDefault="00412ECB" w:rsidP="009F4071">
      <w:pPr>
        <w:spacing w:line="360" w:lineRule="auto"/>
        <w:ind w:firstLineChars="200" w:firstLine="420"/>
      </w:pPr>
      <w:r w:rsidRPr="009F4071">
        <w:t>First of all</w:t>
      </w:r>
      <w:r>
        <w:t>, learning other languages offers us opportunit</w:t>
      </w:r>
      <w:r w:rsidR="00247F5A">
        <w:t>ies</w:t>
      </w:r>
      <w:r>
        <w:t xml:space="preserve"> to know more cultural knowledge</w:t>
      </w:r>
      <w:r w:rsidR="008D6426">
        <w:t xml:space="preserve"> </w:t>
      </w:r>
      <w:r w:rsidR="003D6E51">
        <w:t>personally</w:t>
      </w:r>
      <w:r>
        <w:t xml:space="preserve">. </w:t>
      </w:r>
      <w:r w:rsidR="00AB62AE">
        <w:t xml:space="preserve">Equipped with </w:t>
      </w:r>
      <w:r w:rsidR="00BB3ECC">
        <w:t xml:space="preserve">the </w:t>
      </w:r>
      <w:r w:rsidR="00AB62AE">
        <w:t>ability to speak foreign language, w</w:t>
      </w:r>
      <w:r w:rsidR="005B76A7">
        <w:t>e can get rid of translati</w:t>
      </w:r>
      <w:r w:rsidR="00C455A8">
        <w:rPr>
          <w:rFonts w:hint="eastAsia"/>
        </w:rPr>
        <w:t>on</w:t>
      </w:r>
      <w:r w:rsidR="005B76A7">
        <w:t xml:space="preserve"> technology and dive into personal connections with foreigners.</w:t>
      </w:r>
      <w:r w:rsidR="002724DE">
        <w:t xml:space="preserve"> </w:t>
      </w:r>
      <w:r w:rsidR="00740FB0">
        <w:t>As Nelson Mandela said</w:t>
      </w:r>
      <w:r w:rsidR="00D06CCA">
        <w:t>,</w:t>
      </w:r>
      <w:r w:rsidR="00D35E52" w:rsidRPr="00D35E52">
        <w:t xml:space="preserve"> </w:t>
      </w:r>
      <w:r w:rsidR="00D35E52">
        <w:t>“</w:t>
      </w:r>
      <w:r w:rsidR="008B0C4C" w:rsidRPr="008B0C4C">
        <w:t xml:space="preserve"> </w:t>
      </w:r>
      <w:r w:rsidR="008B0C4C">
        <w:t>If you talk to a man in a language he understands, that goes to his head. If you talk to him in his own language, that goes to his heart.</w:t>
      </w:r>
      <w:r w:rsidR="00D06CCA">
        <w:t>”</w:t>
      </w:r>
    </w:p>
    <w:p w14:paraId="07ECA62A" w14:textId="02E2BE5F" w:rsidR="007B7261" w:rsidRDefault="006A4DEC" w:rsidP="009F4071">
      <w:pPr>
        <w:spacing w:line="360" w:lineRule="auto"/>
        <w:ind w:firstLineChars="200" w:firstLine="420"/>
      </w:pPr>
      <w:r w:rsidRPr="009F4071">
        <w:t>On top of that</w:t>
      </w:r>
      <w:r>
        <w:t xml:space="preserve">, </w:t>
      </w:r>
      <w:r w:rsidR="00C71E9A">
        <w:t>it has</w:t>
      </w:r>
      <w:r w:rsidR="00BD1E91">
        <w:t xml:space="preserve"> positive</w:t>
      </w:r>
      <w:r w:rsidR="00C71E9A">
        <w:t xml:space="preserve"> impacts on our brain </w:t>
      </w:r>
      <w:r w:rsidR="00353673">
        <w:t>as well</w:t>
      </w:r>
      <w:r w:rsidR="00C71E9A">
        <w:t xml:space="preserve">. </w:t>
      </w:r>
      <w:r w:rsidR="00454B1B">
        <w:t xml:space="preserve">According to a research conducted by a group </w:t>
      </w:r>
      <w:r w:rsidR="009C105A">
        <w:t>from</w:t>
      </w:r>
      <w:r w:rsidR="00454B1B">
        <w:t xml:space="preserve"> Canada </w:t>
      </w:r>
      <w:r w:rsidR="009C105A">
        <w:t>in 2010</w:t>
      </w:r>
      <w:r w:rsidR="00454B1B">
        <w:t>, those who can speak more than one language</w:t>
      </w:r>
      <w:r w:rsidR="00734229">
        <w:t xml:space="preserve"> </w:t>
      </w:r>
      <w:r w:rsidR="00454B1B">
        <w:t>tend to suffer from Alzheimers Disease five years later on average than those who can</w:t>
      </w:r>
      <w:r w:rsidR="00CE02F2">
        <w:t xml:space="preserve"> not</w:t>
      </w:r>
      <w:r w:rsidR="00454B1B">
        <w:t>.</w:t>
      </w:r>
      <w:r w:rsidR="002B6097">
        <w:rPr>
          <w:rStyle w:val="ab"/>
        </w:rPr>
        <w:footnoteReference w:id="1"/>
      </w:r>
      <w:r w:rsidR="00454B1B">
        <w:t xml:space="preserve"> </w:t>
      </w:r>
      <w:r w:rsidR="00791730">
        <w:t>The switch between two languages seem</w:t>
      </w:r>
      <w:r w:rsidR="002149C8">
        <w:t>s</w:t>
      </w:r>
      <w:r w:rsidR="00791730">
        <w:t xml:space="preserve"> to reinforce the executive functions of brain</w:t>
      </w:r>
      <w:r w:rsidR="008310F4">
        <w:t>, said Giovanna Bubbico, the first author of th</w:t>
      </w:r>
      <w:r w:rsidR="005B3BFE">
        <w:t>is</w:t>
      </w:r>
      <w:r w:rsidR="008310F4">
        <w:t xml:space="preserve"> research.</w:t>
      </w:r>
    </w:p>
    <w:p w14:paraId="6AC35DBB" w14:textId="6C2C44A8" w:rsidR="00DD32EC" w:rsidRDefault="005E6091" w:rsidP="009F4071">
      <w:pPr>
        <w:spacing w:line="360" w:lineRule="auto"/>
        <w:ind w:firstLineChars="200" w:firstLine="420"/>
      </w:pPr>
      <w:r w:rsidRPr="009F4071">
        <w:t>Last but not least</w:t>
      </w:r>
      <w:r>
        <w:t>,</w:t>
      </w:r>
      <w:r w:rsidR="0046426F">
        <w:t xml:space="preserve"> </w:t>
      </w:r>
      <w:r w:rsidR="00326759">
        <w:t xml:space="preserve">learning </w:t>
      </w:r>
      <w:r w:rsidR="00C1076F">
        <w:t xml:space="preserve">a </w:t>
      </w:r>
      <w:r w:rsidR="00326759">
        <w:t xml:space="preserve">foreign language may </w:t>
      </w:r>
      <w:r w:rsidR="00836CAB" w:rsidRPr="00836CAB">
        <w:t>bring</w:t>
      </w:r>
      <w:r w:rsidR="00326759">
        <w:t xml:space="preserve"> you a rise in wages</w:t>
      </w:r>
      <w:r w:rsidR="00A346D9">
        <w:t xml:space="preserve">. </w:t>
      </w:r>
      <w:r w:rsidR="00A00BBE">
        <w:t xml:space="preserve">Language </w:t>
      </w:r>
      <w:r w:rsidR="00A00BBE">
        <w:lastRenderedPageBreak/>
        <w:t>expert and CEO Ryan McMunn stated that learning a second language boosts your salary anywhere from 10-15%</w:t>
      </w:r>
      <w:r w:rsidR="004856C3">
        <w:t>.</w:t>
      </w:r>
      <w:r w:rsidR="009447C7">
        <w:rPr>
          <w:rStyle w:val="ab"/>
        </w:rPr>
        <w:footnoteReference w:id="2"/>
      </w:r>
      <w:r w:rsidR="004856C3">
        <w:t xml:space="preserve"> </w:t>
      </w:r>
      <w:r w:rsidR="0009591E">
        <w:t xml:space="preserve">The reason for the rise </w:t>
      </w:r>
      <w:r w:rsidR="00DC313E">
        <w:t>is</w:t>
      </w:r>
      <w:r w:rsidR="0009591E">
        <w:t xml:space="preserve"> clear.</w:t>
      </w:r>
      <w:r w:rsidR="00DF2B8E">
        <w:t xml:space="preserve"> J</w:t>
      </w:r>
      <w:r w:rsidR="0009591E">
        <w:t xml:space="preserve">ob seekers that come with </w:t>
      </w:r>
      <w:r w:rsidR="000577A7">
        <w:t>ability</w:t>
      </w:r>
      <w:r w:rsidR="0009591E">
        <w:t xml:space="preserve"> to speak a foreign language tend to stand out from the crowd and therefore catch the attention of hiring managers. </w:t>
      </w:r>
      <w:r w:rsidR="007C4792">
        <w:t>In fact, 9 out of 10 European recruiters consider bilingualism critical to hiring new employees.</w:t>
      </w:r>
    </w:p>
    <w:p w14:paraId="3A0A8FAF" w14:textId="7434838A" w:rsidR="00BC2D15" w:rsidRPr="00570690" w:rsidRDefault="00BC2D15" w:rsidP="009F4071">
      <w:pPr>
        <w:spacing w:line="360" w:lineRule="auto"/>
        <w:ind w:firstLineChars="200" w:firstLine="420"/>
      </w:pPr>
      <w:r w:rsidRPr="009F4071">
        <w:t>All</w:t>
      </w:r>
      <w:r w:rsidRPr="009F4071">
        <w:rPr>
          <w:rFonts w:hint="eastAsia"/>
        </w:rPr>
        <w:t xml:space="preserve"> </w:t>
      </w:r>
      <w:r w:rsidRPr="009F4071">
        <w:t>in all</w:t>
      </w:r>
      <w:r>
        <w:t xml:space="preserve">, </w:t>
      </w:r>
      <w:r w:rsidR="009240E2">
        <w:rPr>
          <w:rFonts w:hint="eastAsia"/>
        </w:rPr>
        <w:t>learning</w:t>
      </w:r>
      <w:r w:rsidR="009240E2">
        <w:t xml:space="preserve"> a foreign language would never be out of date</w:t>
      </w:r>
      <w:r w:rsidR="00FC6184">
        <w:t xml:space="preserve">. </w:t>
      </w:r>
      <w:r w:rsidR="009F4071">
        <w:t>Th</w:t>
      </w:r>
      <w:r w:rsidR="00EF6287">
        <w:t>is</w:t>
      </w:r>
      <w:r w:rsidR="009F4071">
        <w:t xml:space="preserve"> capability</w:t>
      </w:r>
      <w:r w:rsidR="00776D24">
        <w:t xml:space="preserve"> </w:t>
      </w:r>
      <w:r w:rsidR="00A904D8">
        <w:t>would</w:t>
      </w:r>
      <w:r w:rsidR="00F06B92">
        <w:t xml:space="preserve"> provide</w:t>
      </w:r>
      <w:r w:rsidR="00BD248E">
        <w:t xml:space="preserve"> a</w:t>
      </w:r>
      <w:r w:rsidR="009240E2">
        <w:t xml:space="preserve"> platform </w:t>
      </w:r>
      <w:r w:rsidR="002A0C07">
        <w:t>with a</w:t>
      </w:r>
      <w:r w:rsidR="009240E2">
        <w:t xml:space="preserve"> better vision</w:t>
      </w:r>
      <w:r w:rsidR="00BB674C">
        <w:t xml:space="preserve"> for you</w:t>
      </w:r>
      <w:r w:rsidR="009240E2">
        <w:t>.</w:t>
      </w:r>
      <w:r w:rsidR="002E0C57">
        <w:t xml:space="preserve"> </w:t>
      </w:r>
      <w:r w:rsidR="00625AD8">
        <w:t>Moreover</w:t>
      </w:r>
      <w:r w:rsidR="00DC3BC4">
        <w:t xml:space="preserve">, </w:t>
      </w:r>
      <w:r w:rsidR="001A7D2D">
        <w:t>it</w:t>
      </w:r>
      <w:r w:rsidR="00163A63">
        <w:t xml:space="preserve"> is</w:t>
      </w:r>
      <w:r w:rsidR="00163A63" w:rsidRPr="00163A63">
        <w:t xml:space="preserve"> </w:t>
      </w:r>
      <w:r w:rsidR="005A3671">
        <w:t>much</w:t>
      </w:r>
      <w:r w:rsidR="00163A63" w:rsidRPr="00163A63">
        <w:t xml:space="preserve"> cooler </w:t>
      </w:r>
      <w:r w:rsidR="00BC0304">
        <w:t>to</w:t>
      </w:r>
      <w:r w:rsidR="00163A63" w:rsidRPr="00163A63">
        <w:t xml:space="preserve"> speak a fluent foreign language</w:t>
      </w:r>
      <w:r w:rsidR="00456DBD">
        <w:t xml:space="preserve"> than typing on your phone </w:t>
      </w:r>
      <w:r w:rsidR="00073919">
        <w:t>to use machine translation.</w:t>
      </w:r>
    </w:p>
    <w:sectPr w:rsidR="00BC2D15" w:rsidRPr="00570690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C8E76" w14:textId="77777777" w:rsidR="0076515E" w:rsidRDefault="0076515E" w:rsidP="00570690">
      <w:r>
        <w:separator/>
      </w:r>
    </w:p>
  </w:endnote>
  <w:endnote w:type="continuationSeparator" w:id="0">
    <w:p w14:paraId="35BB6267" w14:textId="77777777" w:rsidR="0076515E" w:rsidRDefault="0076515E" w:rsidP="005706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7422D" w14:textId="77777777" w:rsidR="0076515E" w:rsidRDefault="0076515E" w:rsidP="00570690">
      <w:r>
        <w:separator/>
      </w:r>
    </w:p>
  </w:footnote>
  <w:footnote w:type="continuationSeparator" w:id="0">
    <w:p w14:paraId="2FE23DDA" w14:textId="77777777" w:rsidR="0076515E" w:rsidRDefault="0076515E" w:rsidP="00570690">
      <w:r>
        <w:continuationSeparator/>
      </w:r>
    </w:p>
  </w:footnote>
  <w:footnote w:id="1">
    <w:p w14:paraId="4FADE80D" w14:textId="6BC170C0" w:rsidR="002B6097" w:rsidRDefault="002B6097">
      <w:pPr>
        <w:pStyle w:val="a3"/>
      </w:pPr>
      <w:r>
        <w:rPr>
          <w:rStyle w:val="ab"/>
        </w:rPr>
        <w:footnoteRef/>
      </w:r>
      <w:r>
        <w:t xml:space="preserve"> Markham Heid, </w:t>
      </w:r>
      <w:r w:rsidR="009607E1">
        <w:t xml:space="preserve">“Why Learning a Foreign Language Is the Ultimate Brain Workout”, </w:t>
      </w:r>
      <w:r w:rsidR="007F3B3C">
        <w:t>Medium.</w:t>
      </w:r>
    </w:p>
  </w:footnote>
  <w:footnote w:id="2">
    <w:p w14:paraId="7952C4E8" w14:textId="077F90F8" w:rsidR="009447C7" w:rsidRDefault="009447C7">
      <w:pPr>
        <w:pStyle w:val="a3"/>
      </w:pPr>
      <w:r>
        <w:rPr>
          <w:rStyle w:val="ab"/>
        </w:rPr>
        <w:footnoteRef/>
      </w:r>
      <w:r>
        <w:t xml:space="preserve"> </w:t>
      </w:r>
      <w:r w:rsidR="00AB25A5">
        <w:t>The Economis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3A729" w14:textId="77777777" w:rsidR="00570690" w:rsidRDefault="00570690">
    <w:pPr>
      <w:pStyle w:val="a5"/>
    </w:pPr>
    <w:r>
      <w:rPr>
        <w:rFonts w:hint="eastAsia"/>
      </w:rPr>
      <w:t>English Reading and Writing for</w:t>
    </w:r>
    <w:r w:rsidR="007E1BF8">
      <w:rPr>
        <w:rFonts w:hint="eastAsia"/>
      </w:rPr>
      <w:t xml:space="preserve"> Argumentative Essays </w:t>
    </w:r>
    <w:r>
      <w:rPr>
        <w:rFonts w:hint="eastAsia"/>
      </w:rPr>
      <w:t>(Level B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DQwMjezMDcwMrVQ0lEKTi0uzszPAykwrQUAz/xfLywAAAA="/>
  </w:docVars>
  <w:rsids>
    <w:rsidRoot w:val="00574A73"/>
    <w:rsid w:val="0000501D"/>
    <w:rsid w:val="000372A3"/>
    <w:rsid w:val="000577A7"/>
    <w:rsid w:val="000705B9"/>
    <w:rsid w:val="00073919"/>
    <w:rsid w:val="0009591E"/>
    <w:rsid w:val="000967F5"/>
    <w:rsid w:val="000A0AE9"/>
    <w:rsid w:val="000C5659"/>
    <w:rsid w:val="000D402A"/>
    <w:rsid w:val="000E343A"/>
    <w:rsid w:val="000E364B"/>
    <w:rsid w:val="000E5C38"/>
    <w:rsid w:val="000E62DE"/>
    <w:rsid w:val="000F5572"/>
    <w:rsid w:val="00103E2D"/>
    <w:rsid w:val="00120E66"/>
    <w:rsid w:val="00123340"/>
    <w:rsid w:val="00143708"/>
    <w:rsid w:val="00152927"/>
    <w:rsid w:val="00163A63"/>
    <w:rsid w:val="0016469B"/>
    <w:rsid w:val="001773C9"/>
    <w:rsid w:val="001A7D2D"/>
    <w:rsid w:val="001B23C8"/>
    <w:rsid w:val="001F363B"/>
    <w:rsid w:val="00200A55"/>
    <w:rsid w:val="002149C8"/>
    <w:rsid w:val="00220C13"/>
    <w:rsid w:val="00227172"/>
    <w:rsid w:val="00247F5A"/>
    <w:rsid w:val="002663B0"/>
    <w:rsid w:val="002724DE"/>
    <w:rsid w:val="00275338"/>
    <w:rsid w:val="002A0C07"/>
    <w:rsid w:val="002A68D2"/>
    <w:rsid w:val="002B6097"/>
    <w:rsid w:val="002E0C57"/>
    <w:rsid w:val="00326759"/>
    <w:rsid w:val="00353673"/>
    <w:rsid w:val="003849CB"/>
    <w:rsid w:val="00384CDF"/>
    <w:rsid w:val="003A6779"/>
    <w:rsid w:val="003D143D"/>
    <w:rsid w:val="003D319D"/>
    <w:rsid w:val="003D31F6"/>
    <w:rsid w:val="003D3D43"/>
    <w:rsid w:val="003D6E51"/>
    <w:rsid w:val="003F7D32"/>
    <w:rsid w:val="00412ECB"/>
    <w:rsid w:val="004429F9"/>
    <w:rsid w:val="004430A4"/>
    <w:rsid w:val="0044680B"/>
    <w:rsid w:val="00454B1B"/>
    <w:rsid w:val="00456B4F"/>
    <w:rsid w:val="00456DBD"/>
    <w:rsid w:val="00457D59"/>
    <w:rsid w:val="004610E4"/>
    <w:rsid w:val="0046426F"/>
    <w:rsid w:val="004722B9"/>
    <w:rsid w:val="004856C3"/>
    <w:rsid w:val="004B6495"/>
    <w:rsid w:val="004E0241"/>
    <w:rsid w:val="004E32AB"/>
    <w:rsid w:val="004F2A33"/>
    <w:rsid w:val="00506DE3"/>
    <w:rsid w:val="00552254"/>
    <w:rsid w:val="005554DE"/>
    <w:rsid w:val="0055757C"/>
    <w:rsid w:val="00570690"/>
    <w:rsid w:val="00574A73"/>
    <w:rsid w:val="005A1385"/>
    <w:rsid w:val="005A3671"/>
    <w:rsid w:val="005B3BFE"/>
    <w:rsid w:val="005B76A7"/>
    <w:rsid w:val="005E6091"/>
    <w:rsid w:val="00625AD8"/>
    <w:rsid w:val="00645A3F"/>
    <w:rsid w:val="00685BDF"/>
    <w:rsid w:val="006921FD"/>
    <w:rsid w:val="006A4DEC"/>
    <w:rsid w:val="006B2C22"/>
    <w:rsid w:val="006F39D0"/>
    <w:rsid w:val="00700F84"/>
    <w:rsid w:val="007047FF"/>
    <w:rsid w:val="00734229"/>
    <w:rsid w:val="00740FB0"/>
    <w:rsid w:val="00751F23"/>
    <w:rsid w:val="0076515E"/>
    <w:rsid w:val="007678CC"/>
    <w:rsid w:val="00776D24"/>
    <w:rsid w:val="00791730"/>
    <w:rsid w:val="00792878"/>
    <w:rsid w:val="007A600B"/>
    <w:rsid w:val="007B2EFE"/>
    <w:rsid w:val="007B4C3A"/>
    <w:rsid w:val="007B7261"/>
    <w:rsid w:val="007C1FF8"/>
    <w:rsid w:val="007C4792"/>
    <w:rsid w:val="007E1BF8"/>
    <w:rsid w:val="007F3B3C"/>
    <w:rsid w:val="00803318"/>
    <w:rsid w:val="00804C17"/>
    <w:rsid w:val="008156D8"/>
    <w:rsid w:val="00816CF0"/>
    <w:rsid w:val="00817EE4"/>
    <w:rsid w:val="00821942"/>
    <w:rsid w:val="008310F4"/>
    <w:rsid w:val="00836CAB"/>
    <w:rsid w:val="0087542E"/>
    <w:rsid w:val="00875569"/>
    <w:rsid w:val="00880357"/>
    <w:rsid w:val="0088223F"/>
    <w:rsid w:val="00893F43"/>
    <w:rsid w:val="008A35B1"/>
    <w:rsid w:val="008B0C4C"/>
    <w:rsid w:val="008B179A"/>
    <w:rsid w:val="008D6426"/>
    <w:rsid w:val="008E2D64"/>
    <w:rsid w:val="008E5E7C"/>
    <w:rsid w:val="008F5CB7"/>
    <w:rsid w:val="008F7182"/>
    <w:rsid w:val="00903679"/>
    <w:rsid w:val="0090702E"/>
    <w:rsid w:val="00912749"/>
    <w:rsid w:val="00915538"/>
    <w:rsid w:val="009240E2"/>
    <w:rsid w:val="009447C7"/>
    <w:rsid w:val="00957B68"/>
    <w:rsid w:val="009607E1"/>
    <w:rsid w:val="00966D50"/>
    <w:rsid w:val="0096720A"/>
    <w:rsid w:val="00976A2F"/>
    <w:rsid w:val="00984A12"/>
    <w:rsid w:val="009950A1"/>
    <w:rsid w:val="00997809"/>
    <w:rsid w:val="009A22DB"/>
    <w:rsid w:val="009C06D2"/>
    <w:rsid w:val="009C105A"/>
    <w:rsid w:val="009E5360"/>
    <w:rsid w:val="009F25B3"/>
    <w:rsid w:val="009F4071"/>
    <w:rsid w:val="009F79C5"/>
    <w:rsid w:val="00A00BBE"/>
    <w:rsid w:val="00A03855"/>
    <w:rsid w:val="00A346D9"/>
    <w:rsid w:val="00A63FD7"/>
    <w:rsid w:val="00A904D8"/>
    <w:rsid w:val="00AB25A5"/>
    <w:rsid w:val="00AB62AE"/>
    <w:rsid w:val="00AC2278"/>
    <w:rsid w:val="00AC7E46"/>
    <w:rsid w:val="00AD1025"/>
    <w:rsid w:val="00AD35E6"/>
    <w:rsid w:val="00AE4F98"/>
    <w:rsid w:val="00AF2DF7"/>
    <w:rsid w:val="00B062C7"/>
    <w:rsid w:val="00B27E4B"/>
    <w:rsid w:val="00B73476"/>
    <w:rsid w:val="00B87E49"/>
    <w:rsid w:val="00BA78D0"/>
    <w:rsid w:val="00BB3ECC"/>
    <w:rsid w:val="00BB674C"/>
    <w:rsid w:val="00BC0304"/>
    <w:rsid w:val="00BC2D15"/>
    <w:rsid w:val="00BC4D0D"/>
    <w:rsid w:val="00BD064E"/>
    <w:rsid w:val="00BD1E91"/>
    <w:rsid w:val="00BD248E"/>
    <w:rsid w:val="00BF67C7"/>
    <w:rsid w:val="00C03CE7"/>
    <w:rsid w:val="00C1076F"/>
    <w:rsid w:val="00C112F6"/>
    <w:rsid w:val="00C455A8"/>
    <w:rsid w:val="00C71E9A"/>
    <w:rsid w:val="00C81552"/>
    <w:rsid w:val="00CD1D00"/>
    <w:rsid w:val="00CE02F2"/>
    <w:rsid w:val="00CF1DDE"/>
    <w:rsid w:val="00CF6996"/>
    <w:rsid w:val="00D06CCA"/>
    <w:rsid w:val="00D27495"/>
    <w:rsid w:val="00D35E52"/>
    <w:rsid w:val="00D36FCA"/>
    <w:rsid w:val="00D560F8"/>
    <w:rsid w:val="00D93711"/>
    <w:rsid w:val="00DC313E"/>
    <w:rsid w:val="00DC3BC4"/>
    <w:rsid w:val="00DC5451"/>
    <w:rsid w:val="00DD0DE0"/>
    <w:rsid w:val="00DD32EC"/>
    <w:rsid w:val="00DD4244"/>
    <w:rsid w:val="00DD50FF"/>
    <w:rsid w:val="00DF2B8E"/>
    <w:rsid w:val="00DF7401"/>
    <w:rsid w:val="00E0704B"/>
    <w:rsid w:val="00E1019A"/>
    <w:rsid w:val="00E3524B"/>
    <w:rsid w:val="00E630F0"/>
    <w:rsid w:val="00E74FB0"/>
    <w:rsid w:val="00E828CD"/>
    <w:rsid w:val="00E853D9"/>
    <w:rsid w:val="00EC6D1E"/>
    <w:rsid w:val="00EE4E09"/>
    <w:rsid w:val="00EF6287"/>
    <w:rsid w:val="00F06B92"/>
    <w:rsid w:val="00F07BA9"/>
    <w:rsid w:val="00F274D9"/>
    <w:rsid w:val="00F31738"/>
    <w:rsid w:val="00F4315B"/>
    <w:rsid w:val="00F4363E"/>
    <w:rsid w:val="00F5715E"/>
    <w:rsid w:val="00F64E1C"/>
    <w:rsid w:val="00F83F51"/>
    <w:rsid w:val="00F856F3"/>
    <w:rsid w:val="00FA6589"/>
    <w:rsid w:val="00FC6184"/>
    <w:rsid w:val="00FC62FB"/>
    <w:rsid w:val="00FD1D27"/>
    <w:rsid w:val="00FD74A9"/>
    <w:rsid w:val="00FE180A"/>
    <w:rsid w:val="00FE7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6446A7"/>
  <w15:docId w15:val="{8C5C89C0-D8C1-46FD-A052-44B09D4FB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autoRedefine/>
    <w:uiPriority w:val="99"/>
    <w:semiHidden/>
    <w:unhideWhenUsed/>
    <w:qFormat/>
    <w:rsid w:val="004E0241"/>
    <w:pPr>
      <w:snapToGrid w:val="0"/>
      <w:jc w:val="left"/>
    </w:pPr>
    <w:rPr>
      <w:sz w:val="18"/>
      <w:szCs w:val="18"/>
    </w:rPr>
  </w:style>
  <w:style w:type="character" w:customStyle="1" w:styleId="a4">
    <w:name w:val="脚注文本 字符"/>
    <w:basedOn w:val="a0"/>
    <w:link w:val="a3"/>
    <w:uiPriority w:val="99"/>
    <w:semiHidden/>
    <w:rsid w:val="004E0241"/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5706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70690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7069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70690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570690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570690"/>
    <w:rPr>
      <w:sz w:val="18"/>
      <w:szCs w:val="18"/>
    </w:rPr>
  </w:style>
  <w:style w:type="character" w:styleId="ab">
    <w:name w:val="footnote reference"/>
    <w:basedOn w:val="a0"/>
    <w:uiPriority w:val="99"/>
    <w:semiHidden/>
    <w:unhideWhenUsed/>
    <w:rsid w:val="002B609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323D00-A06F-480F-B96C-BD37F2049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2</Pages>
  <Words>325</Words>
  <Characters>1853</Characters>
  <Application>Microsoft Office Word</Application>
  <DocSecurity>0</DocSecurity>
  <Lines>15</Lines>
  <Paragraphs>4</Paragraphs>
  <ScaleCrop>false</ScaleCrop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an TIAN</dc:creator>
  <cp:lastModifiedBy>张 鸿琳</cp:lastModifiedBy>
  <cp:revision>212</cp:revision>
  <dcterms:created xsi:type="dcterms:W3CDTF">2021-03-06T13:30:00Z</dcterms:created>
  <dcterms:modified xsi:type="dcterms:W3CDTF">2021-11-15T11:38:00Z</dcterms:modified>
</cp:coreProperties>
</file>